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/….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7777777" w:rsidR="0058549A" w:rsidRPr="009F47B7" w:rsidRDefault="0058549A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 w:rsidRPr="009F47B7">
        <w:rPr>
          <w:rFonts w:ascii="Hurme Geometric Sans 1" w:hAnsi="Hurme Geometric Sans 1" w:cs="Times New Roman"/>
          <w:b/>
          <w:sz w:val="16"/>
          <w:szCs w:val="20"/>
        </w:rPr>
        <w:t>…………………………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……………….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12906" w14:textId="77777777" w:rsidR="000E1679" w:rsidRDefault="000E1679" w:rsidP="00BD5A67">
      <w:pPr>
        <w:spacing w:after="0" w:line="240" w:lineRule="auto"/>
      </w:pPr>
      <w:r>
        <w:separator/>
      </w:r>
    </w:p>
  </w:endnote>
  <w:endnote w:type="continuationSeparator" w:id="0">
    <w:p w14:paraId="3FC0A3A7" w14:textId="77777777" w:rsidR="000E1679" w:rsidRDefault="000E1679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C30CC" w14:textId="77777777" w:rsidR="000E1679" w:rsidRDefault="000E1679" w:rsidP="00BD5A67">
      <w:pPr>
        <w:spacing w:after="0" w:line="240" w:lineRule="auto"/>
      </w:pPr>
      <w:r>
        <w:separator/>
      </w:r>
    </w:p>
  </w:footnote>
  <w:footnote w:type="continuationSeparator" w:id="0">
    <w:p w14:paraId="66CB8364" w14:textId="77777777" w:rsidR="000E1679" w:rsidRDefault="000E1679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316310">
    <w:abstractNumId w:val="0"/>
  </w:num>
  <w:num w:numId="2" w16cid:durableId="1685011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477FF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E1A59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9C937E-6AB5-4711-A3F2-5D93B0DB6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İsmail POLAT</cp:lastModifiedBy>
  <cp:revision>2</cp:revision>
  <cp:lastPrinted>2021-08-05T05:07:00Z</cp:lastPrinted>
  <dcterms:created xsi:type="dcterms:W3CDTF">2022-07-06T10:10:00Z</dcterms:created>
  <dcterms:modified xsi:type="dcterms:W3CDTF">2022-07-06T10:10:00Z</dcterms:modified>
</cp:coreProperties>
</file>